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D5FA8" w14:textId="77777777" w:rsidR="00E411D5" w:rsidRPr="002E4D5C" w:rsidRDefault="00E411D5" w:rsidP="00E411D5">
      <w:pPr>
        <w:pStyle w:val="NASLOVLANKA"/>
        <w:spacing w:after="0" w:line="240" w:lineRule="auto"/>
      </w:pPr>
      <w:r w:rsidRPr="00EA64AA">
        <w:t>Na</w:t>
      </w:r>
      <w:r>
        <w:t>slov</w:t>
      </w:r>
    </w:p>
    <w:p w14:paraId="1C2B9470" w14:textId="77777777" w:rsidR="00E411D5" w:rsidRPr="005C3457" w:rsidRDefault="00E411D5" w:rsidP="00E411D5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Pr="00154550">
        <w:rPr>
          <w:i/>
          <w:sz w:val="22"/>
          <w:vertAlign w:val="superscript"/>
        </w:rPr>
        <w:t>1</w:t>
      </w:r>
      <w:r w:rsidRPr="00EA64AA">
        <w:rPr>
          <w:i/>
          <w:sz w:val="22"/>
        </w:rPr>
        <w:t xml:space="preserve">, </w:t>
      </w:r>
      <w:r>
        <w:rPr>
          <w:i/>
          <w:sz w:val="22"/>
        </w:rPr>
        <w:t>Autor</w:t>
      </w:r>
      <w:r>
        <w:rPr>
          <w:i/>
          <w:sz w:val="22"/>
          <w:vertAlign w:val="superscript"/>
        </w:rPr>
        <w:t>2</w:t>
      </w:r>
    </w:p>
    <w:p w14:paraId="4EEA4F73" w14:textId="77777777" w:rsidR="00E411D5" w:rsidRDefault="00E411D5" w:rsidP="00E411D5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>, Adresa, Država</w:t>
      </w:r>
      <w:r w:rsidRPr="007645EB">
        <w:t xml:space="preserve"> </w:t>
      </w:r>
    </w:p>
    <w:p w14:paraId="0DF6C28D" w14:textId="77777777" w:rsidR="00E411D5" w:rsidRDefault="00E411D5" w:rsidP="00E411D5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Pr="00A8486E">
        <w:rPr>
          <w:rStyle w:val="IntenseEmphasis"/>
        </w:rPr>
        <w:t>ail</w:t>
      </w:r>
    </w:p>
    <w:p w14:paraId="4E92518C" w14:textId="77777777" w:rsidR="00E411D5" w:rsidRPr="00A8486E" w:rsidRDefault="00E411D5" w:rsidP="00E411D5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>, Adresa, Država</w:t>
      </w:r>
    </w:p>
    <w:p w14:paraId="58CC256A" w14:textId="442A43EB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  <w:bookmarkStart w:id="0" w:name="_GoBack"/>
      <w:bookmarkEnd w:id="0"/>
    </w:p>
    <w:p w14:paraId="247C7493" w14:textId="77777777" w:rsidR="00E411D5" w:rsidRDefault="00E411D5" w:rsidP="00E411D5">
      <w:pPr>
        <w:pStyle w:val="NoSpacing"/>
      </w:pPr>
    </w:p>
    <w:p w14:paraId="47A70BFB" w14:textId="0D3F7D8A" w:rsidR="00F5301B" w:rsidRPr="00EF7BC0" w:rsidRDefault="00EF7BC0" w:rsidP="00170A8B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44031979" w14:textId="4BB7D556" w:rsidR="00324B43" w:rsidRPr="002E4D5C" w:rsidRDefault="00324B43" w:rsidP="00773AC4"/>
    <w:p w14:paraId="76A9193E" w14:textId="42AFFE8C" w:rsidR="004865EA" w:rsidRDefault="00773AC4" w:rsidP="0068117B">
      <w:pPr>
        <w:pStyle w:val="NASLOV10"/>
      </w:pPr>
      <w:r>
        <w:t>PRILAGODBA METODA RADA ZA UČENIKE</w:t>
      </w:r>
    </w:p>
    <w:p w14:paraId="493F41E2" w14:textId="7462E044" w:rsidR="0068117B" w:rsidRPr="002E4D5C" w:rsidRDefault="0068117B" w:rsidP="00324B43"/>
    <w:p w14:paraId="6422320B" w14:textId="55F984D9" w:rsidR="004865EA" w:rsidRPr="00D10523" w:rsidRDefault="004865EA" w:rsidP="00D10523">
      <w:pPr>
        <w:pStyle w:val="NASLOV10"/>
      </w:pPr>
      <w:r w:rsidRPr="00D10523">
        <w:t>ZAKLJUČAK</w:t>
      </w:r>
      <w:r w:rsidR="00D10523" w:rsidRPr="00D10523">
        <w:t xml:space="preserve"> I </w:t>
      </w:r>
      <w:r w:rsidRPr="00D10523">
        <w:t>METODIČKI ZNAČAJ</w:t>
      </w:r>
    </w:p>
    <w:p w14:paraId="0EE6B0E2" w14:textId="2E70D37A" w:rsidR="00F5301B" w:rsidRPr="002E4D5C" w:rsidRDefault="00F5301B" w:rsidP="00F5301B"/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6B97B3FD" w:rsidR="00F5301B" w:rsidRPr="0068117B" w:rsidRDefault="00F5301B" w:rsidP="00F5301B">
      <w:pPr>
        <w:pStyle w:val="NoSpacing"/>
      </w:pP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746CFDD0" w14:textId="4FBBFA1C" w:rsidR="002D6BC1" w:rsidRDefault="002D6BC1" w:rsidP="00324B43">
      <w:pPr>
        <w:pStyle w:val="Literatura"/>
      </w:pPr>
      <w:r>
        <w:t xml:space="preserve"> 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77777777" w:rsidR="00D83BF1" w:rsidRPr="00D83BF1" w:rsidRDefault="00D83BF1" w:rsidP="00D83BF1"/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10E34D62" w14:textId="77777777" w:rsidR="007F3EAF" w:rsidRDefault="007F3EAF">
      <w:pPr>
        <w:jc w:val="left"/>
        <w:rPr>
          <w:b/>
          <w:sz w:val="28"/>
        </w:rPr>
      </w:pPr>
      <w:r>
        <w:br w:type="page"/>
      </w:r>
    </w:p>
    <w:p w14:paraId="45F6E6C2" w14:textId="77777777" w:rsidR="00BA39D6" w:rsidRPr="007F7320" w:rsidRDefault="00BA39D6" w:rsidP="00BA39D6">
      <w:pPr>
        <w:pStyle w:val="NASLOVLANKA"/>
      </w:pPr>
      <w:r>
        <w:lastRenderedPageBreak/>
        <w:t xml:space="preserve">Title </w:t>
      </w:r>
      <w:r w:rsidRPr="007F7320">
        <w:t xml:space="preserve"> </w:t>
      </w:r>
    </w:p>
    <w:p w14:paraId="2BFF70CD" w14:textId="77777777" w:rsidR="00BA39D6" w:rsidRDefault="00BA39D6" w:rsidP="00BA39D6">
      <w:pPr>
        <w:pStyle w:val="Autori"/>
      </w:pPr>
      <w:r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01973787" w14:textId="77777777" w:rsidR="00BA39D6" w:rsidRDefault="00BA39D6" w:rsidP="00BA39D6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2139DB5C" w14:textId="77777777" w:rsidR="00BA39D6" w:rsidRPr="00342B8C" w:rsidRDefault="00BA39D6" w:rsidP="00BA39D6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43A11D6F" w14:textId="77777777" w:rsidR="00BA39D6" w:rsidRPr="00D61321" w:rsidRDefault="00BA39D6" w:rsidP="00BA39D6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2E247DCC" w14:textId="088D9FC3" w:rsidR="00A000D0" w:rsidRPr="007F7320" w:rsidRDefault="00A000D0" w:rsidP="0040683D">
      <w:pPr>
        <w:pStyle w:val="Naslov20"/>
        <w:spacing w:before="240"/>
      </w:pPr>
      <w:r w:rsidRPr="007F7320">
        <w:t xml:space="preserve">ABSTRACT  </w:t>
      </w:r>
    </w:p>
    <w:p w14:paraId="48FAB720" w14:textId="3725ABD9" w:rsidR="00A000D0" w:rsidRPr="0072449D" w:rsidRDefault="00A000D0" w:rsidP="00A000D0">
      <w:pPr>
        <w:pStyle w:val="NoSpacing"/>
        <w:rPr>
          <w:lang w:eastAsia="hr-HR"/>
        </w:rPr>
      </w:pPr>
    </w:p>
    <w:p w14:paraId="342EA981" w14:textId="082B4FCB" w:rsidR="00C03311" w:rsidRPr="00D83BF1" w:rsidRDefault="00A000D0" w:rsidP="00B971AA">
      <w:pPr>
        <w:ind w:left="993" w:hanging="993"/>
      </w:pPr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</w:p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D72720" w14:textId="77777777" w:rsidR="006C6B71" w:rsidRPr="00A164DA" w:rsidRDefault="006C6B71" w:rsidP="007A0C60">
      <w:pPr>
        <w:pStyle w:val="Footer"/>
      </w:pPr>
      <w:r>
        <w:separator/>
      </w:r>
    </w:p>
  </w:endnote>
  <w:endnote w:type="continuationSeparator" w:id="0">
    <w:p w14:paraId="6C1D952A" w14:textId="77777777" w:rsidR="006C6B71" w:rsidRPr="00A164DA" w:rsidRDefault="006C6B71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1FD3F94C" w:rsidR="00E7085E" w:rsidRPr="00185868" w:rsidRDefault="00E7085E" w:rsidP="0025268C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 xml:space="preserve">Broj </w:t>
          </w:r>
          <w:r w:rsidR="0025268C">
            <w:rPr>
              <w:color w:val="808080" w:themeColor="background1" w:themeShade="80"/>
              <w:sz w:val="18"/>
              <w:szCs w:val="18"/>
            </w:rPr>
            <w:t>X</w:t>
          </w:r>
          <w:r>
            <w:rPr>
              <w:color w:val="808080" w:themeColor="background1" w:themeShade="80"/>
              <w:sz w:val="18"/>
              <w:szCs w:val="18"/>
            </w:rPr>
            <w:t xml:space="preserve">, </w:t>
          </w:r>
          <w:r w:rsidR="0025268C">
            <w:rPr>
              <w:color w:val="808080" w:themeColor="background1" w:themeShade="80"/>
              <w:sz w:val="18"/>
              <w:szCs w:val="18"/>
            </w:rPr>
            <w:t>mjesec</w:t>
          </w:r>
          <w:r>
            <w:rPr>
              <w:color w:val="808080" w:themeColor="background1" w:themeShade="80"/>
              <w:sz w:val="18"/>
              <w:szCs w:val="18"/>
            </w:rPr>
            <w:t xml:space="preserve"> </w:t>
          </w:r>
          <w:r w:rsidR="0025268C">
            <w:rPr>
              <w:color w:val="808080" w:themeColor="background1" w:themeShade="80"/>
              <w:sz w:val="18"/>
              <w:szCs w:val="18"/>
            </w:rPr>
            <w:t>godina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59B7147F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2B1A49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668B2318" w:rsidR="00E7085E" w:rsidRPr="00790964" w:rsidRDefault="00D83BF1" w:rsidP="0025268C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 xml:space="preserve">Autor, I. </w:t>
          </w:r>
          <w:r w:rsidR="0025268C">
            <w:rPr>
              <w:sz w:val="18"/>
              <w:szCs w:val="18"/>
            </w:rPr>
            <w:t>godina</w:t>
          </w:r>
          <w:r>
            <w:rPr>
              <w:sz w:val="18"/>
              <w:szCs w:val="18"/>
            </w:rPr>
            <w:t>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 xml:space="preserve">., </w:t>
          </w:r>
          <w:r w:rsidR="0025268C">
            <w:rPr>
              <w:sz w:val="18"/>
              <w:szCs w:val="18"/>
            </w:rPr>
            <w:t>X</w:t>
          </w:r>
          <w:r w:rsidR="00E7085E" w:rsidRPr="00B91C20">
            <w:rPr>
              <w:sz w:val="18"/>
              <w:szCs w:val="18"/>
            </w:rPr>
            <w:t>:</w:t>
          </w:r>
          <w:r w:rsidR="0025268C">
            <w:rPr>
              <w:sz w:val="18"/>
              <w:szCs w:val="18"/>
            </w:rPr>
            <w:t>Y</w:t>
          </w:r>
          <w:r w:rsidR="00E7085E" w:rsidRPr="00B91C20">
            <w:rPr>
              <w:sz w:val="18"/>
              <w:szCs w:val="18"/>
            </w:rPr>
            <w:t>-</w:t>
          </w:r>
          <w:r w:rsidR="0025268C">
            <w:rPr>
              <w:sz w:val="18"/>
              <w:szCs w:val="18"/>
            </w:rPr>
            <w:t>Z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58D8A760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2B1A49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CFDAC" w14:textId="77777777" w:rsidR="006C6B71" w:rsidRPr="00A164DA" w:rsidRDefault="006C6B71" w:rsidP="007A0C60">
      <w:pPr>
        <w:pStyle w:val="Footer"/>
      </w:pPr>
      <w:r>
        <w:separator/>
      </w:r>
    </w:p>
  </w:footnote>
  <w:footnote w:type="continuationSeparator" w:id="0">
    <w:p w14:paraId="043540C4" w14:textId="77777777" w:rsidR="006C6B71" w:rsidRPr="00A164DA" w:rsidRDefault="006C6B71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25E2D910" w:rsidR="00E7085E" w:rsidRPr="00460A1E" w:rsidRDefault="002F0D09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rFonts w:asciiTheme="minorHAnsi" w:hAnsiTheme="minorHAnsi"/>
                  <w:color w:val="808080" w:themeColor="background1" w:themeShade="80"/>
                  <w:sz w:val="20"/>
                </w:rPr>
                <w:t>Struč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62257275" w14:textId="259F1593" w:rsidR="002B1A49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r w:rsidR="002B1A49">
            <w:rPr>
              <w:rFonts w:asciiTheme="minorHAnsi" w:hAnsiTheme="minorHAnsi"/>
              <w:b w:val="0"/>
            </w:rPr>
            <w:t>datum</w:t>
          </w:r>
        </w:p>
        <w:p w14:paraId="10000571" w14:textId="4DF3CB55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>eno za objavljivanje</w:t>
          </w:r>
          <w:r w:rsidR="002B1A49">
            <w:rPr>
              <w:rFonts w:asciiTheme="minorHAnsi" w:hAnsiTheme="minorHAnsi"/>
              <w:b w:val="0"/>
            </w:rPr>
            <w:t xml:space="preserve"> </w:t>
          </w:r>
          <w:r w:rsidR="002B1A49">
            <w:rPr>
              <w:rFonts w:asciiTheme="minorHAnsi" w:hAnsiTheme="minorHAnsi"/>
              <w:b w:val="0"/>
            </w:rPr>
            <w:t>datum</w:t>
          </w:r>
        </w:p>
        <w:p w14:paraId="6BDD6C7B" w14:textId="163071EC" w:rsidR="00E7085E" w:rsidRPr="0029611D" w:rsidRDefault="00E7085E" w:rsidP="002B1A49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Objavljeno </w:t>
          </w:r>
          <w:r w:rsidR="002B1A49">
            <w:rPr>
              <w:rFonts w:asciiTheme="minorHAnsi" w:hAnsiTheme="minorHAnsi"/>
              <w:b w:val="0"/>
            </w:rPr>
            <w:t>datum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NKgFACVO5NwtAAAA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5BFE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0A8B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268C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A49"/>
    <w:rsid w:val="002B1C93"/>
    <w:rsid w:val="002B3B56"/>
    <w:rsid w:val="002B5006"/>
    <w:rsid w:val="002B6E45"/>
    <w:rsid w:val="002B6FB3"/>
    <w:rsid w:val="002C274A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0D0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12F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683D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058F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3CB6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3CED"/>
    <w:rsid w:val="00615388"/>
    <w:rsid w:val="00617B22"/>
    <w:rsid w:val="00620703"/>
    <w:rsid w:val="00620C9B"/>
    <w:rsid w:val="00620FD1"/>
    <w:rsid w:val="00621D83"/>
    <w:rsid w:val="00627CC5"/>
    <w:rsid w:val="0063002F"/>
    <w:rsid w:val="00630999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567E5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6B71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0D07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5BFC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AC4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58B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3EAF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1806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0076"/>
    <w:rsid w:val="009D170F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0D0"/>
    <w:rsid w:val="00A00624"/>
    <w:rsid w:val="00A03992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86E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46B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474A2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971AA"/>
    <w:rsid w:val="00BA01F6"/>
    <w:rsid w:val="00BA03B7"/>
    <w:rsid w:val="00BA1830"/>
    <w:rsid w:val="00BA2156"/>
    <w:rsid w:val="00BA39D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3E0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0523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1CF9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1D5"/>
    <w:rsid w:val="00E41428"/>
    <w:rsid w:val="00E4243A"/>
    <w:rsid w:val="00E42617"/>
    <w:rsid w:val="00E426FC"/>
    <w:rsid w:val="00E42FD9"/>
    <w:rsid w:val="00E457BF"/>
    <w:rsid w:val="00E4594F"/>
    <w:rsid w:val="00E461C7"/>
    <w:rsid w:val="00E508A5"/>
    <w:rsid w:val="00E53EAC"/>
    <w:rsid w:val="00E55283"/>
    <w:rsid w:val="00E558F6"/>
    <w:rsid w:val="00E625EB"/>
    <w:rsid w:val="00E6370E"/>
    <w:rsid w:val="00E639D4"/>
    <w:rsid w:val="00E64D70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3A35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08D2"/>
    <w:rsid w:val="00F36BAB"/>
    <w:rsid w:val="00F3769F"/>
    <w:rsid w:val="00F41B5F"/>
    <w:rsid w:val="00F4468B"/>
    <w:rsid w:val="00F44952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A000D0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1F100B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0656D"/>
    <w:rsid w:val="00411323"/>
    <w:rsid w:val="0044468E"/>
    <w:rsid w:val="00510382"/>
    <w:rsid w:val="005747EA"/>
    <w:rsid w:val="005821D9"/>
    <w:rsid w:val="005863F8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208B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C167E5"/>
    <w:rsid w:val="00C364FA"/>
    <w:rsid w:val="00CE51ED"/>
    <w:rsid w:val="00CF5242"/>
    <w:rsid w:val="00D0301A"/>
    <w:rsid w:val="00DB6213"/>
    <w:rsid w:val="00E02482"/>
    <w:rsid w:val="00EC0FE5"/>
    <w:rsid w:val="00ED7EF5"/>
    <w:rsid w:val="00EE2061"/>
    <w:rsid w:val="00EF2E75"/>
    <w:rsid w:val="00F04D1C"/>
    <w:rsid w:val="00F051F5"/>
    <w:rsid w:val="00F10B6C"/>
    <w:rsid w:val="00F129C7"/>
    <w:rsid w:val="00F76398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BCDF45-DFBC-4D46-947F-03E68669F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</Words>
  <Characters>28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8</cp:revision>
  <dcterms:created xsi:type="dcterms:W3CDTF">2020-04-20T15:01:00Z</dcterms:created>
  <dcterms:modified xsi:type="dcterms:W3CDTF">2020-04-20T15:06:00Z</dcterms:modified>
</cp:coreProperties>
</file>